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E504BA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11A9054D" w:rsidR="00D45912" w:rsidRDefault="00752C28" w:rsidP="00E504BA">
      <w:pPr>
        <w:pStyle w:val="Heading1"/>
        <w:spacing w:before="0"/>
      </w:pPr>
      <w:r>
        <w:t>Major: BS</w:t>
      </w:r>
      <w:r w:rsidR="00AF5826">
        <w:t xml:space="preserve"> in </w:t>
      </w:r>
      <w:r w:rsidR="00FD459B">
        <w:t xml:space="preserve">International Business and </w:t>
      </w:r>
      <w:r w:rsidR="000D30CF">
        <w:t>Accounting</w:t>
      </w:r>
    </w:p>
    <w:p w14:paraId="297ECB5F" w14:textId="2A1E6A9C" w:rsidR="00D77D18" w:rsidRDefault="00D77D18" w:rsidP="00E504BA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FD7081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E504BA">
      <w:pPr>
        <w:spacing w:after="0"/>
        <w:rPr>
          <w:sz w:val="16"/>
          <w:szCs w:val="16"/>
        </w:rPr>
      </w:pPr>
    </w:p>
    <w:p w14:paraId="32FCBB7A" w14:textId="31F0C64D" w:rsidR="00BE4E97" w:rsidRDefault="00BE4E97" w:rsidP="00E504BA">
      <w:pPr>
        <w:pStyle w:val="Heading2"/>
        <w:spacing w:before="0"/>
      </w:pPr>
      <w:r>
        <w:t>University Graduation Requirements</w:t>
      </w:r>
    </w:p>
    <w:p w14:paraId="7CF440CD" w14:textId="6F435470" w:rsidR="00BE4E97" w:rsidRDefault="00027D55" w:rsidP="00E504BA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5610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346BA4E6" w:rsidR="00BE4E97" w:rsidRDefault="00027D55" w:rsidP="00E504BA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5610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95B4141" w:rsidR="00AC2F18" w:rsidRDefault="00027D55" w:rsidP="00E504BA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5610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4499CCA6" w:rsidR="00586637" w:rsidRDefault="00027D55" w:rsidP="00E504BA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E504BA">
      <w:pPr>
        <w:spacing w:after="0"/>
      </w:pPr>
    </w:p>
    <w:p w14:paraId="7CF4A2E8" w14:textId="066A78AE" w:rsidR="005D1B18" w:rsidRDefault="005D1B18" w:rsidP="00E504BA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E504BA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E504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E504BA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E504BA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E504BA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E504BA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E504BA">
            <w:pPr>
              <w:spacing w:after="0"/>
            </w:pPr>
          </w:p>
        </w:tc>
      </w:tr>
      <w:tr w:rsidR="005D1B18" w14:paraId="52A01CEB" w14:textId="77777777" w:rsidTr="00E504BA">
        <w:trPr>
          <w:cantSplit/>
          <w:trHeight w:val="710"/>
        </w:trPr>
        <w:tc>
          <w:tcPr>
            <w:tcW w:w="7915" w:type="dxa"/>
          </w:tcPr>
          <w:p w14:paraId="5C470AFE" w14:textId="04DA3C39" w:rsidR="005D1B18" w:rsidRDefault="00233CE6" w:rsidP="00E504BA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E504BA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E504BA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E504BA">
            <w:pPr>
              <w:spacing w:after="0"/>
            </w:pPr>
          </w:p>
        </w:tc>
      </w:tr>
      <w:tr w:rsidR="005D1B18" w14:paraId="76F093FE" w14:textId="77777777" w:rsidTr="00E504BA">
        <w:trPr>
          <w:cantSplit/>
          <w:trHeight w:val="683"/>
        </w:trPr>
        <w:tc>
          <w:tcPr>
            <w:tcW w:w="7915" w:type="dxa"/>
          </w:tcPr>
          <w:p w14:paraId="09025A1D" w14:textId="68381714" w:rsidR="004411A7" w:rsidRDefault="004411A7" w:rsidP="00E504BA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E504BA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E504BA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E504BA">
            <w:pPr>
              <w:spacing w:after="0"/>
            </w:pPr>
          </w:p>
        </w:tc>
      </w:tr>
    </w:tbl>
    <w:p w14:paraId="6798D7C0" w14:textId="77777777" w:rsidR="00752C28" w:rsidRPr="00E504BA" w:rsidRDefault="00752C28" w:rsidP="00E504BA">
      <w:pPr>
        <w:spacing w:after="0"/>
      </w:pPr>
    </w:p>
    <w:p w14:paraId="0F72ECCE" w14:textId="5EC9323B" w:rsidR="005D1B18" w:rsidRPr="00752C28" w:rsidRDefault="003A3329" w:rsidP="00E504BA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E504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E504BA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277B04AA" w:rsidR="003A3329" w:rsidRDefault="003A3329" w:rsidP="00E504BA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E504BA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2AE6B6AA" w:rsidR="002946E6" w:rsidRPr="0000459F" w:rsidRDefault="00027D55" w:rsidP="00E504BA">
            <w:pPr>
              <w:spacing w:after="0"/>
            </w:pPr>
            <w:hyperlink r:id="rId8" w:tooltip="Core Humanities" w:history="1">
              <w:r w:rsidR="00E441B3" w:rsidRPr="00555610">
                <w:rPr>
                  <w:rStyle w:val="Hyperlink"/>
                  <w:color w:val="0000FF"/>
                </w:rPr>
                <w:t>Core</w:t>
              </w:r>
              <w:r w:rsidR="002946E6" w:rsidRPr="00555610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E504BA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E504BA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55C8AA78" w:rsidR="002946E6" w:rsidRDefault="00027D55" w:rsidP="00E504BA">
            <w:pPr>
              <w:spacing w:after="0"/>
            </w:pPr>
            <w:hyperlink r:id="rId9" w:tooltip="Core Social Science" w:history="1">
              <w:r w:rsidR="00E441B3" w:rsidRPr="00555610">
                <w:rPr>
                  <w:rStyle w:val="Hyperlink"/>
                  <w:color w:val="0000FF"/>
                </w:rPr>
                <w:t>Core</w:t>
              </w:r>
              <w:r w:rsidR="002946E6" w:rsidRPr="00555610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E504BA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E504BA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E504BA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E504BA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E504BA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E504BA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E504BA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E504BA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E504BA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E504BA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E504BA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E504BA">
            <w:pPr>
              <w:spacing w:after="0"/>
            </w:pPr>
            <w:r>
              <w:t>– must be taken in residency</w:t>
            </w:r>
          </w:p>
          <w:p w14:paraId="582BDA87" w14:textId="3EF3489D" w:rsidR="00E415F7" w:rsidRPr="0000459F" w:rsidRDefault="00E415F7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027D55" w:rsidRPr="00027D55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475B6A13" w:rsidR="00E415F7" w:rsidRDefault="00E415F7" w:rsidP="00E504BA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E504BA">
            <w:pPr>
              <w:spacing w:after="0"/>
            </w:pPr>
          </w:p>
        </w:tc>
      </w:tr>
    </w:tbl>
    <w:p w14:paraId="0C5D522A" w14:textId="77777777" w:rsidR="00752C28" w:rsidRPr="00E504BA" w:rsidRDefault="00752C28" w:rsidP="00E504BA">
      <w:pPr>
        <w:spacing w:after="0"/>
      </w:pPr>
    </w:p>
    <w:p w14:paraId="10AD10BA" w14:textId="224D5908" w:rsidR="003A3329" w:rsidRPr="00752C28" w:rsidRDefault="00D421C1" w:rsidP="00E504BA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E504BA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E504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66F054C6" w:rsidR="00403CB1" w:rsidRPr="00EA6BBF" w:rsidRDefault="00027D55" w:rsidP="00E504BA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555610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E504BA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E504BA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E504BA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E7A8E0A" w:rsidR="00403CB1" w:rsidRPr="00EA6BBF" w:rsidRDefault="00027D55" w:rsidP="00E504BA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555610">
                <w:rPr>
                  <w:rStyle w:val="Hyperlink"/>
                  <w:color w:val="0000FF"/>
                </w:rPr>
                <w:t xml:space="preserve">Visual </w:t>
              </w:r>
              <w:r w:rsidR="00F96F24" w:rsidRPr="00555610">
                <w:rPr>
                  <w:rStyle w:val="Hyperlink"/>
                  <w:color w:val="0000FF"/>
                </w:rPr>
                <w:t>and</w:t>
              </w:r>
              <w:r w:rsidR="00403CB1" w:rsidRPr="00555610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555610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E504BA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E504BA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E504BA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0284241" w:rsidR="00403CB1" w:rsidRDefault="00027D55" w:rsidP="00E504BA">
            <w:pPr>
              <w:spacing w:after="0"/>
            </w:pPr>
            <w:hyperlink r:id="rId12" w:tooltip="Text-Based Humanities" w:history="1">
              <w:r w:rsidR="00403CB1" w:rsidRPr="00555610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E504BA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E504BA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E504BA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7A924320" w:rsidR="00403CB1" w:rsidRDefault="00027D55" w:rsidP="00E504BA">
            <w:pPr>
              <w:spacing w:after="0"/>
            </w:pPr>
            <w:hyperlink r:id="rId13" w:tooltip="Natural Science" w:history="1">
              <w:r w:rsidR="00403CB1" w:rsidRPr="00555610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E504BA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E504BA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E504BA">
            <w:pPr>
              <w:spacing w:after="0"/>
            </w:pPr>
          </w:p>
        </w:tc>
      </w:tr>
    </w:tbl>
    <w:p w14:paraId="0B9B4596" w14:textId="77777777" w:rsidR="00752C28" w:rsidRDefault="00752C28" w:rsidP="00E504BA">
      <w:pPr>
        <w:spacing w:after="0"/>
      </w:pPr>
    </w:p>
    <w:p w14:paraId="6709F49D" w14:textId="16F6AE2F" w:rsidR="00597CC6" w:rsidRDefault="00AF5826" w:rsidP="00E504BA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</w:t>
      </w:r>
      <w:r w:rsidR="00F27DD5">
        <w:t>6</w:t>
      </w:r>
      <w:r w:rsidR="00586637">
        <w:t xml:space="preserve"> credits)</w:t>
      </w:r>
    </w:p>
    <w:p w14:paraId="51B41517" w14:textId="381B75F3" w:rsidR="00597CC6" w:rsidRPr="00752C28" w:rsidRDefault="00AF5826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E504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E504BA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E504BA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E504BA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E504BA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E504BA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E504BA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E504BA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E504BA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E504BA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E504BA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E504BA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E504BA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E504BA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E504BA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E504BA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E504BA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E504BA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E504BA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E504BA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E504BA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E504BA">
            <w:pPr>
              <w:spacing w:after="0"/>
            </w:pPr>
          </w:p>
        </w:tc>
      </w:tr>
    </w:tbl>
    <w:p w14:paraId="06872856" w14:textId="2A33255E" w:rsidR="00AC2F18" w:rsidRDefault="00AC2F18" w:rsidP="00E504BA">
      <w:pPr>
        <w:spacing w:after="0"/>
      </w:pPr>
    </w:p>
    <w:p w14:paraId="072D4E7C" w14:textId="77777777" w:rsidR="00AC2F18" w:rsidRDefault="00AC2F18" w:rsidP="00E504BA">
      <w:pPr>
        <w:spacing w:after="0"/>
      </w:pPr>
      <w:r>
        <w:br w:type="page"/>
      </w:r>
    </w:p>
    <w:p w14:paraId="70289B86" w14:textId="3148AEE9" w:rsidR="00AC2F18" w:rsidRPr="00752C28" w:rsidRDefault="00AC2F18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E504BA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E504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E504BA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697F400A" w:rsidR="00636B2A" w:rsidRPr="00636B2A" w:rsidRDefault="00636B2A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993F2D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E504BA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E504BA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E504BA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E504BA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048A87D1" w:rsidR="00636B2A" w:rsidRPr="00636B2A" w:rsidRDefault="00636B2A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993F2D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E504BA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535936E7" w14:textId="77777777" w:rsidR="00993F2D" w:rsidRDefault="00636B2A" w:rsidP="00E504BA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377D0C9A" w:rsidR="00636B2A" w:rsidRPr="00636B2A" w:rsidRDefault="00C907B3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E504BA">
            <w:pPr>
              <w:spacing w:after="0"/>
            </w:pPr>
          </w:p>
        </w:tc>
      </w:tr>
    </w:tbl>
    <w:p w14:paraId="3F51E991" w14:textId="77777777" w:rsidR="00586637" w:rsidRPr="00586637" w:rsidRDefault="00586637" w:rsidP="00E504BA">
      <w:pPr>
        <w:spacing w:after="0"/>
      </w:pPr>
    </w:p>
    <w:p w14:paraId="4EBA6BEE" w14:textId="5BD6178A" w:rsidR="00586637" w:rsidRPr="00752C28" w:rsidRDefault="00586637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E504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356EBCCF" w:rsidR="0043387B" w:rsidRPr="0043387B" w:rsidRDefault="0043387B" w:rsidP="00E504BA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E504BA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E504BA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E504BA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E504BA">
      <w:pPr>
        <w:spacing w:after="0"/>
      </w:pPr>
    </w:p>
    <w:p w14:paraId="62D6C152" w14:textId="77777777" w:rsidR="00586637" w:rsidRPr="00752C28" w:rsidRDefault="00586637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E504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06BEB6EB" w:rsidR="0043387B" w:rsidRPr="0043387B" w:rsidRDefault="0043387B" w:rsidP="00E504BA">
            <w:pPr>
              <w:spacing w:after="0"/>
            </w:pPr>
            <w:r>
              <w:t xml:space="preserve">(Can fulfill Spartan Studies </w:t>
            </w:r>
            <w:r w:rsidR="00E504BA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E504BA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084EA3DB" w:rsidR="00586637" w:rsidRDefault="0043387B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555610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E504BA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E504BA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E504BA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E504BA">
      <w:pPr>
        <w:spacing w:after="0"/>
      </w:pPr>
    </w:p>
    <w:p w14:paraId="5BCA17F3" w14:textId="05AE85CF" w:rsidR="001230E5" w:rsidRPr="00752C28" w:rsidRDefault="001230E5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E504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E504BA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E504BA">
      <w:pPr>
        <w:spacing w:after="0"/>
      </w:pPr>
    </w:p>
    <w:p w14:paraId="73BFF16A" w14:textId="77777777" w:rsidR="001230E5" w:rsidRPr="00752C28" w:rsidRDefault="001230E5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E504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725C64D3" w:rsidR="001230E5" w:rsidRPr="006A68B8" w:rsidRDefault="001230E5" w:rsidP="00E504BA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534861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 w:rsidP="00E504BA">
      <w:pPr>
        <w:spacing w:after="0"/>
      </w:pPr>
      <w:r>
        <w:br w:type="page"/>
      </w:r>
    </w:p>
    <w:p w14:paraId="2E0BBD25" w14:textId="33BEC9A6" w:rsidR="006A68B8" w:rsidRPr="00752C28" w:rsidRDefault="00A427E8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International Business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AD4E70" w14:paraId="6BDA7D8D" w14:textId="77777777" w:rsidTr="00AD4E70">
        <w:tc>
          <w:tcPr>
            <w:tcW w:w="7825" w:type="dxa"/>
            <w:shd w:val="clear" w:color="auto" w:fill="D9D9D9" w:themeFill="background1" w:themeFillShade="D9"/>
          </w:tcPr>
          <w:p w14:paraId="0C18F4E5" w14:textId="71A67F32" w:rsidR="00AD4E70" w:rsidRPr="00AD4E70" w:rsidRDefault="00AD4E70" w:rsidP="00E504BA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3477BEFF" w14:textId="46C75C6D" w:rsidR="00AD4E70" w:rsidRDefault="00AD4E70" w:rsidP="00E504BA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70E71340" w14:textId="590802A8" w:rsidR="00AD4E70" w:rsidRDefault="00AD4E70" w:rsidP="00E504BA">
            <w:pPr>
              <w:spacing w:after="0"/>
            </w:pPr>
            <w:r>
              <w:t>Semester Taken</w:t>
            </w:r>
          </w:p>
        </w:tc>
      </w:tr>
      <w:tr w:rsidR="00AD4E70" w14:paraId="211ED912" w14:textId="77777777" w:rsidTr="00AD4E70">
        <w:tc>
          <w:tcPr>
            <w:tcW w:w="7825" w:type="dxa"/>
          </w:tcPr>
          <w:p w14:paraId="3B16D511" w14:textId="77777777" w:rsidR="00AD4E70" w:rsidRDefault="00AD4E70" w:rsidP="00E504BA">
            <w:pPr>
              <w:spacing w:after="0"/>
            </w:pPr>
            <w:r>
              <w:t>MGT 350 (4cr) – International Management</w:t>
            </w:r>
          </w:p>
          <w:p w14:paraId="380F7B71" w14:textId="7F4F50C2" w:rsidR="00AD4E70" w:rsidRPr="00AD4E70" w:rsidRDefault="00AD4E70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44FF6336" w14:textId="77777777" w:rsidR="00AD4E70" w:rsidRDefault="00AD4E70" w:rsidP="00E504BA">
            <w:pPr>
              <w:spacing w:after="0"/>
            </w:pPr>
          </w:p>
        </w:tc>
        <w:tc>
          <w:tcPr>
            <w:tcW w:w="1525" w:type="dxa"/>
          </w:tcPr>
          <w:p w14:paraId="148DDB32" w14:textId="77777777" w:rsidR="00AD4E70" w:rsidRDefault="00AD4E70" w:rsidP="00E504BA">
            <w:pPr>
              <w:spacing w:after="0"/>
            </w:pPr>
          </w:p>
        </w:tc>
      </w:tr>
      <w:tr w:rsidR="00AD4E70" w14:paraId="4143D2E2" w14:textId="77777777" w:rsidTr="00AD4E70">
        <w:tc>
          <w:tcPr>
            <w:tcW w:w="7825" w:type="dxa"/>
          </w:tcPr>
          <w:p w14:paraId="08CC46EF" w14:textId="77777777" w:rsidR="00AD4E70" w:rsidRDefault="0087009E" w:rsidP="00E504BA">
            <w:pPr>
              <w:spacing w:after="0"/>
            </w:pPr>
            <w:r>
              <w:t>International Business Elective (4cr)</w:t>
            </w:r>
          </w:p>
          <w:p w14:paraId="18B6BB38" w14:textId="77777777" w:rsidR="0087009E" w:rsidRDefault="0087009E" w:rsidP="00E504BA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317D229B" w14:textId="2403AE6A" w:rsidR="0087009E" w:rsidRDefault="0087009E" w:rsidP="00E504BA">
            <w:pPr>
              <w:pStyle w:val="ListParagraph"/>
              <w:numPr>
                <w:ilvl w:val="0"/>
                <w:numId w:val="5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28A560BD" w14:textId="3C46E1B7" w:rsidR="0087009E" w:rsidRDefault="0087009E" w:rsidP="00E504BA">
            <w:pPr>
              <w:pStyle w:val="ListParagraph"/>
              <w:numPr>
                <w:ilvl w:val="0"/>
                <w:numId w:val="5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6B7CF0A0" w14:textId="03ACCA8E" w:rsidR="0087009E" w:rsidRDefault="0087009E" w:rsidP="00E504BA">
            <w:pPr>
              <w:pStyle w:val="ListParagraph"/>
              <w:numPr>
                <w:ilvl w:val="0"/>
                <w:numId w:val="5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33280C48" w14:textId="76CBB606" w:rsidR="0087009E" w:rsidRDefault="0087009E" w:rsidP="00E504BA">
            <w:pPr>
              <w:pStyle w:val="ListParagraph"/>
              <w:numPr>
                <w:ilvl w:val="0"/>
                <w:numId w:val="5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>(Pre-Req: Senior standing, all required 100-level and 200-level COB courses, MGT 330, and all prerequisites of the aforementioned courses)</w:t>
            </w:r>
          </w:p>
          <w:p w14:paraId="377A3B17" w14:textId="0012F254" w:rsidR="0087009E" w:rsidRPr="0087009E" w:rsidRDefault="0087009E" w:rsidP="00E504BA">
            <w:pPr>
              <w:pStyle w:val="ListParagraph"/>
              <w:numPr>
                <w:ilvl w:val="0"/>
                <w:numId w:val="5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6739B9FE" w14:textId="77777777" w:rsidR="00AD4E70" w:rsidRDefault="00AD4E70" w:rsidP="00E504BA">
            <w:pPr>
              <w:spacing w:after="0"/>
            </w:pPr>
          </w:p>
        </w:tc>
        <w:tc>
          <w:tcPr>
            <w:tcW w:w="1525" w:type="dxa"/>
          </w:tcPr>
          <w:p w14:paraId="2CA140E8" w14:textId="77777777" w:rsidR="00AD4E70" w:rsidRDefault="00AD4E70" w:rsidP="00E504BA">
            <w:pPr>
              <w:spacing w:after="0"/>
            </w:pPr>
          </w:p>
        </w:tc>
      </w:tr>
    </w:tbl>
    <w:p w14:paraId="5D7BFD88" w14:textId="77777777" w:rsidR="00E504BA" w:rsidRDefault="00E504BA" w:rsidP="00E504BA">
      <w:pPr>
        <w:spacing w:after="0"/>
      </w:pPr>
    </w:p>
    <w:p w14:paraId="405A8D8E" w14:textId="43CAB613" w:rsidR="00E504BA" w:rsidRPr="00752C28" w:rsidRDefault="00E504BA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87009E" w14:paraId="103CEDA9" w14:textId="77777777" w:rsidTr="0087009E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1BC71B9B" w14:textId="1F65C05A" w:rsidR="0087009E" w:rsidRPr="0087009E" w:rsidRDefault="0087009E" w:rsidP="00E504BA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 w:rsidR="00E504BA">
              <w:rPr>
                <w:b/>
                <w:bCs/>
              </w:rPr>
              <w:t xml:space="preserve"> Requirement</w:t>
            </w:r>
          </w:p>
          <w:p w14:paraId="3ADECBCB" w14:textId="684509C4" w:rsidR="0087009E" w:rsidRDefault="0087009E" w:rsidP="00E504BA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AD4E70" w14:paraId="707BF83E" w14:textId="77777777" w:rsidTr="00AD4E70">
        <w:tc>
          <w:tcPr>
            <w:tcW w:w="7825" w:type="dxa"/>
          </w:tcPr>
          <w:p w14:paraId="4F049079" w14:textId="77777777" w:rsidR="0087009E" w:rsidRDefault="0087009E" w:rsidP="00E504BA">
            <w:pPr>
              <w:spacing w:after="0"/>
            </w:pPr>
            <w:r>
              <w:t>Intermediate II (2) (202) of a Language (4cr)</w:t>
            </w:r>
          </w:p>
          <w:p w14:paraId="0C7627BE" w14:textId="7D275A54" w:rsidR="00AD4E70" w:rsidRPr="0087009E" w:rsidRDefault="0087009E" w:rsidP="00E504BA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2BDF521B" w14:textId="77777777" w:rsidR="00AD4E70" w:rsidRDefault="00AD4E70" w:rsidP="00E504BA">
            <w:pPr>
              <w:spacing w:after="0"/>
            </w:pPr>
          </w:p>
        </w:tc>
        <w:tc>
          <w:tcPr>
            <w:tcW w:w="1525" w:type="dxa"/>
          </w:tcPr>
          <w:p w14:paraId="315DA47C" w14:textId="77777777" w:rsidR="00AD4E70" w:rsidRDefault="00AD4E70" w:rsidP="00E504BA">
            <w:pPr>
              <w:spacing w:after="0"/>
            </w:pPr>
          </w:p>
        </w:tc>
      </w:tr>
    </w:tbl>
    <w:p w14:paraId="78BA3207" w14:textId="77777777" w:rsidR="00E504BA" w:rsidRDefault="00E504BA" w:rsidP="00E504BA">
      <w:pPr>
        <w:spacing w:after="0"/>
      </w:pPr>
    </w:p>
    <w:p w14:paraId="4796C0D6" w14:textId="48CE49F0" w:rsidR="00E504BA" w:rsidRPr="00752C28" w:rsidRDefault="00E504BA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7009E" w14:paraId="436488A0" w14:textId="77777777" w:rsidTr="0087009E">
        <w:tc>
          <w:tcPr>
            <w:tcW w:w="10790" w:type="dxa"/>
            <w:shd w:val="clear" w:color="auto" w:fill="D9D9D9" w:themeFill="background1" w:themeFillShade="D9"/>
          </w:tcPr>
          <w:p w14:paraId="1B9F253E" w14:textId="0ABF75ED" w:rsidR="0087009E" w:rsidRPr="0087009E" w:rsidRDefault="0087009E" w:rsidP="00E504BA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 w:rsidR="00E504BA">
              <w:rPr>
                <w:b/>
                <w:bCs/>
              </w:rPr>
              <w:t xml:space="preserve"> Requirement</w:t>
            </w:r>
          </w:p>
        </w:tc>
      </w:tr>
      <w:tr w:rsidR="0087009E" w14:paraId="48DBBCE3" w14:textId="77777777" w:rsidTr="00B11036">
        <w:tc>
          <w:tcPr>
            <w:tcW w:w="10790" w:type="dxa"/>
          </w:tcPr>
          <w:p w14:paraId="02CE8BF4" w14:textId="07836EAF" w:rsidR="0087009E" w:rsidRDefault="0087009E" w:rsidP="00E504BA">
            <w:pPr>
              <w:spacing w:after="0"/>
            </w:pPr>
            <w:r w:rsidRPr="0087009E">
              <w:t xml:space="preserve">This requirement may be met either by studying abroad for a semester or a year, enrolling in a UT travel course, completing an internship abroad or fulfilling a community-based </w:t>
            </w:r>
            <w:r w:rsidR="00D45912" w:rsidRPr="0087009E">
              <w:t>service-learning</w:t>
            </w:r>
            <w:r w:rsidRPr="0087009E">
              <w:t xml:space="preserve"> experience abroad. All education abroad experiences must be taken for academic credit, must be pre-approved and all activities must be successfully completed.</w:t>
            </w:r>
          </w:p>
        </w:tc>
      </w:tr>
    </w:tbl>
    <w:p w14:paraId="1A1E3EC4" w14:textId="77777777" w:rsidR="00E504BA" w:rsidRDefault="00E504BA" w:rsidP="00E504BA">
      <w:pPr>
        <w:spacing w:after="0"/>
      </w:pPr>
    </w:p>
    <w:p w14:paraId="43B14C13" w14:textId="6005F955" w:rsidR="00E504BA" w:rsidRPr="00752C28" w:rsidRDefault="00E504BA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504BA" w14:paraId="174DCF9D" w14:textId="77777777" w:rsidTr="008E39BA">
        <w:tc>
          <w:tcPr>
            <w:tcW w:w="7825" w:type="dxa"/>
            <w:shd w:val="clear" w:color="auto" w:fill="D9D9D9" w:themeFill="background1" w:themeFillShade="D9"/>
          </w:tcPr>
          <w:p w14:paraId="004B3ACC" w14:textId="77777777" w:rsidR="00E504BA" w:rsidRPr="0087009E" w:rsidRDefault="00E504BA" w:rsidP="00E504BA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11771EA4" w14:textId="3C7678B2" w:rsidR="00E504BA" w:rsidRPr="00CC1AFD" w:rsidRDefault="00E504BA" w:rsidP="00E504BA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14" w:tooltip="the catalog" w:history="1">
              <w:r w:rsidRPr="00555610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1DF3E5D" w14:textId="77777777" w:rsidR="00E504BA" w:rsidRPr="00CC1AFD" w:rsidRDefault="00E504BA" w:rsidP="008E39BA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0C6845E3" w14:textId="77777777" w:rsidR="00E504BA" w:rsidRPr="00CC1AFD" w:rsidRDefault="00E504BA" w:rsidP="008E39BA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AD4E70" w14:paraId="0F3F8751" w14:textId="77777777" w:rsidTr="00AD4E70">
        <w:tc>
          <w:tcPr>
            <w:tcW w:w="7825" w:type="dxa"/>
          </w:tcPr>
          <w:p w14:paraId="491B8E1D" w14:textId="33AC8C7B" w:rsidR="00AD4E70" w:rsidRDefault="0089493E" w:rsidP="00E504BA">
            <w:pPr>
              <w:spacing w:after="0"/>
            </w:pPr>
            <w:r>
              <w:t xml:space="preserve">Non-COB </w:t>
            </w:r>
            <w:r w:rsidR="00E504BA">
              <w:t>I</w:t>
            </w:r>
            <w:r>
              <w:t xml:space="preserve">nternational </w:t>
            </w:r>
            <w:r w:rsidR="00E504BA">
              <w:t>E</w:t>
            </w:r>
            <w:r>
              <w:t>lective (4cr)</w:t>
            </w:r>
          </w:p>
          <w:p w14:paraId="30EA3653" w14:textId="16C8CF96" w:rsidR="0089493E" w:rsidRDefault="0089493E" w:rsidP="00E504BA">
            <w:pPr>
              <w:spacing w:after="0"/>
            </w:pPr>
          </w:p>
        </w:tc>
        <w:tc>
          <w:tcPr>
            <w:tcW w:w="1440" w:type="dxa"/>
          </w:tcPr>
          <w:p w14:paraId="2432DA48" w14:textId="77777777" w:rsidR="00AD4E70" w:rsidRDefault="00AD4E70" w:rsidP="00E504BA">
            <w:pPr>
              <w:spacing w:after="0"/>
            </w:pPr>
          </w:p>
        </w:tc>
        <w:tc>
          <w:tcPr>
            <w:tcW w:w="1525" w:type="dxa"/>
          </w:tcPr>
          <w:p w14:paraId="4DECC49D" w14:textId="77777777" w:rsidR="00AD4E70" w:rsidRDefault="00AD4E70" w:rsidP="00E504BA">
            <w:pPr>
              <w:spacing w:after="0"/>
            </w:pPr>
          </w:p>
        </w:tc>
      </w:tr>
    </w:tbl>
    <w:p w14:paraId="155AA160" w14:textId="06D68EBA" w:rsidR="00E504BA" w:rsidRDefault="00E504BA" w:rsidP="00E504BA">
      <w:pPr>
        <w:spacing w:after="0"/>
      </w:pPr>
    </w:p>
    <w:p w14:paraId="702E1A95" w14:textId="77777777" w:rsidR="00E504BA" w:rsidRDefault="00E504BA">
      <w:pPr>
        <w:spacing w:after="0"/>
      </w:pPr>
      <w:r>
        <w:br w:type="page"/>
      </w:r>
    </w:p>
    <w:p w14:paraId="33CE4965" w14:textId="19F139E2" w:rsidR="00E504BA" w:rsidRPr="00752C28" w:rsidRDefault="00E504BA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Accounting </w:t>
      </w:r>
      <w:r w:rsidRPr="00752C28">
        <w:rPr>
          <w:sz w:val="24"/>
          <w:szCs w:val="28"/>
        </w:rPr>
        <w:t>Major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89493E" w14:paraId="26808A17" w14:textId="77777777" w:rsidTr="00CC1AFD">
        <w:tc>
          <w:tcPr>
            <w:tcW w:w="7825" w:type="dxa"/>
            <w:shd w:val="clear" w:color="auto" w:fill="D9D9D9" w:themeFill="background1" w:themeFillShade="D9"/>
          </w:tcPr>
          <w:p w14:paraId="1D0C2BA7" w14:textId="65968EC5" w:rsidR="0089493E" w:rsidRPr="00CC1AFD" w:rsidRDefault="00CC1AFD" w:rsidP="00E504BA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Accounting Major Requirements</w:t>
            </w:r>
            <w:r>
              <w:rPr>
                <w:b/>
                <w:bCs/>
              </w:rPr>
              <w:t xml:space="preserve"> (24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76F36AFA" w14:textId="2515071E" w:rsidR="0089493E" w:rsidRPr="00CC1AFD" w:rsidRDefault="00CC1AFD" w:rsidP="00E504BA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735BDED5" w14:textId="5FABAECD" w:rsidR="0089493E" w:rsidRPr="00CC1AFD" w:rsidRDefault="00CC1AFD" w:rsidP="00E504BA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89493E" w14:paraId="4939DF1A" w14:textId="77777777" w:rsidTr="00AD4E70">
        <w:tc>
          <w:tcPr>
            <w:tcW w:w="7825" w:type="dxa"/>
          </w:tcPr>
          <w:p w14:paraId="40A062D7" w14:textId="77777777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304 (4cr) – Cost Accounting</w:t>
            </w:r>
          </w:p>
          <w:p w14:paraId="4B0E1C92" w14:textId="63FCABB8" w:rsidR="0089493E" w:rsidRDefault="00CC1AFD" w:rsidP="00E504BA">
            <w:pPr>
              <w:spacing w:after="0"/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 ACC 202, ACC 203, MAT 160, QMB 210, and COB Requirements for taking 300-Level Courses</w:t>
            </w:r>
          </w:p>
        </w:tc>
        <w:tc>
          <w:tcPr>
            <w:tcW w:w="1440" w:type="dxa"/>
          </w:tcPr>
          <w:p w14:paraId="776AF6FC" w14:textId="77777777" w:rsidR="0089493E" w:rsidRDefault="0089493E" w:rsidP="00E504BA">
            <w:pPr>
              <w:spacing w:after="0"/>
            </w:pPr>
          </w:p>
        </w:tc>
        <w:tc>
          <w:tcPr>
            <w:tcW w:w="1525" w:type="dxa"/>
          </w:tcPr>
          <w:p w14:paraId="5D921B9B" w14:textId="77777777" w:rsidR="0089493E" w:rsidRDefault="0089493E" w:rsidP="00E504BA">
            <w:pPr>
              <w:spacing w:after="0"/>
            </w:pPr>
          </w:p>
        </w:tc>
      </w:tr>
      <w:tr w:rsidR="00CC1AFD" w14:paraId="09FCE7F3" w14:textId="77777777" w:rsidTr="00AD4E70">
        <w:tc>
          <w:tcPr>
            <w:tcW w:w="7825" w:type="dxa"/>
          </w:tcPr>
          <w:p w14:paraId="5328BCDC" w14:textId="365EE501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320 (4cr) – Intermediate Accounting I</w:t>
            </w:r>
            <w:r w:rsidR="00555610">
              <w:rPr>
                <w:rFonts w:cstheme="minorHAnsi"/>
              </w:rPr>
              <w:t xml:space="preserve"> (1)</w:t>
            </w:r>
          </w:p>
          <w:p w14:paraId="41F61C83" w14:textId="5CE23463" w:rsidR="00CC1AFD" w:rsidRDefault="00CC1AFD" w:rsidP="00E504BA">
            <w:pPr>
              <w:spacing w:after="0"/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MAT 160, ACC 202 with a “C” or better, </w:t>
            </w:r>
            <w:r>
              <w:rPr>
                <w:i/>
                <w:iCs/>
              </w:rPr>
              <w:t>COB Requirements for taking 300-Level Courses and UTAMPA 101, UTAMPA 103, UTAMPA 104 or HON 100</w:t>
            </w:r>
          </w:p>
        </w:tc>
        <w:tc>
          <w:tcPr>
            <w:tcW w:w="1440" w:type="dxa"/>
          </w:tcPr>
          <w:p w14:paraId="19B0A901" w14:textId="77777777" w:rsidR="00CC1AFD" w:rsidRDefault="00CC1AFD" w:rsidP="00E504BA">
            <w:pPr>
              <w:spacing w:after="0"/>
            </w:pPr>
          </w:p>
        </w:tc>
        <w:tc>
          <w:tcPr>
            <w:tcW w:w="1525" w:type="dxa"/>
          </w:tcPr>
          <w:p w14:paraId="295055EB" w14:textId="77777777" w:rsidR="00CC1AFD" w:rsidRDefault="00CC1AFD" w:rsidP="00E504BA">
            <w:pPr>
              <w:spacing w:after="0"/>
            </w:pPr>
          </w:p>
        </w:tc>
      </w:tr>
      <w:tr w:rsidR="00CC1AFD" w14:paraId="500E0B51" w14:textId="77777777" w:rsidTr="00AD4E70">
        <w:tc>
          <w:tcPr>
            <w:tcW w:w="7825" w:type="dxa"/>
          </w:tcPr>
          <w:p w14:paraId="6E526E73" w14:textId="77777777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351 (4cr) – Accounting Information Systems</w:t>
            </w:r>
          </w:p>
          <w:p w14:paraId="72F6853B" w14:textId="6B64113C" w:rsidR="00CC1AFD" w:rsidRDefault="00CC1AFD" w:rsidP="00E504BA">
            <w:pPr>
              <w:spacing w:after="0"/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ACC 202, ACC 203, ACC 320, ITM 220, </w:t>
            </w:r>
            <w:r>
              <w:rPr>
                <w:i/>
                <w:iCs/>
              </w:rPr>
              <w:t>and COB Requirements for taking 300-Level Courses</w:t>
            </w:r>
          </w:p>
        </w:tc>
        <w:tc>
          <w:tcPr>
            <w:tcW w:w="1440" w:type="dxa"/>
          </w:tcPr>
          <w:p w14:paraId="76620AD0" w14:textId="77777777" w:rsidR="00CC1AFD" w:rsidRDefault="00CC1AFD" w:rsidP="00E504BA">
            <w:pPr>
              <w:spacing w:after="0"/>
            </w:pPr>
          </w:p>
        </w:tc>
        <w:tc>
          <w:tcPr>
            <w:tcW w:w="1525" w:type="dxa"/>
          </w:tcPr>
          <w:p w14:paraId="2A45BA6F" w14:textId="77777777" w:rsidR="00CC1AFD" w:rsidRDefault="00CC1AFD" w:rsidP="00E504BA">
            <w:pPr>
              <w:spacing w:after="0"/>
            </w:pPr>
          </w:p>
        </w:tc>
      </w:tr>
      <w:tr w:rsidR="00CC1AFD" w14:paraId="1BD0E56C" w14:textId="77777777" w:rsidTr="00AD4E70">
        <w:tc>
          <w:tcPr>
            <w:tcW w:w="7825" w:type="dxa"/>
          </w:tcPr>
          <w:p w14:paraId="27F53042" w14:textId="76F67BD3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352 (4cr) – Federal Taxation I</w:t>
            </w:r>
            <w:r w:rsidR="00555610">
              <w:rPr>
                <w:rFonts w:cstheme="minorHAnsi"/>
              </w:rPr>
              <w:t xml:space="preserve"> (1)</w:t>
            </w:r>
          </w:p>
          <w:p w14:paraId="5D8A20FB" w14:textId="04490C41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ACC 202 </w:t>
            </w:r>
            <w:r>
              <w:rPr>
                <w:i/>
                <w:iCs/>
              </w:rPr>
              <w:t>and COB Requirements for taking 300-Level Courses</w:t>
            </w:r>
          </w:p>
        </w:tc>
        <w:tc>
          <w:tcPr>
            <w:tcW w:w="1440" w:type="dxa"/>
          </w:tcPr>
          <w:p w14:paraId="172024F7" w14:textId="77777777" w:rsidR="00CC1AFD" w:rsidRDefault="00CC1AFD" w:rsidP="00E504BA">
            <w:pPr>
              <w:spacing w:after="0"/>
            </w:pPr>
          </w:p>
        </w:tc>
        <w:tc>
          <w:tcPr>
            <w:tcW w:w="1525" w:type="dxa"/>
          </w:tcPr>
          <w:p w14:paraId="4736C92F" w14:textId="77777777" w:rsidR="00CC1AFD" w:rsidRDefault="00CC1AFD" w:rsidP="00E504BA">
            <w:pPr>
              <w:spacing w:after="0"/>
            </w:pPr>
          </w:p>
        </w:tc>
      </w:tr>
      <w:tr w:rsidR="00CC1AFD" w14:paraId="18D1372B" w14:textId="77777777" w:rsidTr="00AD4E70">
        <w:tc>
          <w:tcPr>
            <w:tcW w:w="7825" w:type="dxa"/>
          </w:tcPr>
          <w:p w14:paraId="649A5E35" w14:textId="77777777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401 (4cr) – Auditing and Attestation</w:t>
            </w:r>
          </w:p>
          <w:p w14:paraId="111D0CE5" w14:textId="77777777" w:rsidR="00CC1AFD" w:rsidRDefault="00CC1AFD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ACC 320, ACC 351, QMB 210, </w:t>
            </w:r>
            <w:r>
              <w:rPr>
                <w:i/>
                <w:iCs/>
              </w:rPr>
              <w:t>and COB Requirements for taking 300-Level Courses</w:t>
            </w:r>
          </w:p>
          <w:p w14:paraId="082A8DA4" w14:textId="2284676A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Co- requisite: ACC 420</w:t>
            </w:r>
          </w:p>
        </w:tc>
        <w:tc>
          <w:tcPr>
            <w:tcW w:w="1440" w:type="dxa"/>
          </w:tcPr>
          <w:p w14:paraId="63888346" w14:textId="77777777" w:rsidR="00CC1AFD" w:rsidRDefault="00CC1AFD" w:rsidP="00E504BA">
            <w:pPr>
              <w:spacing w:after="0"/>
            </w:pPr>
          </w:p>
        </w:tc>
        <w:tc>
          <w:tcPr>
            <w:tcW w:w="1525" w:type="dxa"/>
          </w:tcPr>
          <w:p w14:paraId="07210533" w14:textId="77777777" w:rsidR="00CC1AFD" w:rsidRDefault="00CC1AFD" w:rsidP="00E504BA">
            <w:pPr>
              <w:spacing w:after="0"/>
            </w:pPr>
          </w:p>
        </w:tc>
      </w:tr>
      <w:tr w:rsidR="00CC1AFD" w14:paraId="719BCC07" w14:textId="77777777" w:rsidTr="00AD4E70">
        <w:tc>
          <w:tcPr>
            <w:tcW w:w="7825" w:type="dxa"/>
          </w:tcPr>
          <w:p w14:paraId="021442DC" w14:textId="6F34B3F9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420 (4cr) – Intermediate Accounting II</w:t>
            </w:r>
            <w:r w:rsidR="00555610">
              <w:rPr>
                <w:rFonts w:cstheme="minorHAnsi"/>
              </w:rPr>
              <w:t xml:space="preserve"> (2)</w:t>
            </w:r>
          </w:p>
          <w:p w14:paraId="788DF298" w14:textId="5E55A41F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MAT 160, ITM 220, ACC 320 with a grade of “C” or better, </w:t>
            </w:r>
            <w:r>
              <w:rPr>
                <w:i/>
                <w:iCs/>
              </w:rPr>
              <w:t>and COB Requirements for taking 300-Level Courses</w:t>
            </w:r>
          </w:p>
        </w:tc>
        <w:tc>
          <w:tcPr>
            <w:tcW w:w="1440" w:type="dxa"/>
          </w:tcPr>
          <w:p w14:paraId="78A0AC3F" w14:textId="77777777" w:rsidR="00CC1AFD" w:rsidRDefault="00CC1AFD" w:rsidP="00E504BA">
            <w:pPr>
              <w:spacing w:after="0"/>
            </w:pPr>
          </w:p>
        </w:tc>
        <w:tc>
          <w:tcPr>
            <w:tcW w:w="1525" w:type="dxa"/>
          </w:tcPr>
          <w:p w14:paraId="46FCF6FB" w14:textId="77777777" w:rsidR="00CC1AFD" w:rsidRDefault="00CC1AFD" w:rsidP="00E504BA">
            <w:pPr>
              <w:spacing w:after="0"/>
            </w:pPr>
          </w:p>
        </w:tc>
      </w:tr>
    </w:tbl>
    <w:p w14:paraId="428AB3F3" w14:textId="77777777" w:rsidR="00AD4E70" w:rsidRPr="00902A5F" w:rsidRDefault="00AD4E70" w:rsidP="00E504BA">
      <w:pPr>
        <w:spacing w:after="0"/>
      </w:pPr>
    </w:p>
    <w:sectPr w:rsidR="00AD4E70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313DE4"/>
    <w:multiLevelType w:val="hybridMultilevel"/>
    <w:tmpl w:val="3FAC0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C535D7"/>
    <w:multiLevelType w:val="hybridMultilevel"/>
    <w:tmpl w:val="90127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3820566">
    <w:abstractNumId w:val="2"/>
  </w:num>
  <w:num w:numId="2" w16cid:durableId="1666862191">
    <w:abstractNumId w:val="4"/>
  </w:num>
  <w:num w:numId="3" w16cid:durableId="468592220">
    <w:abstractNumId w:val="0"/>
  </w:num>
  <w:num w:numId="4" w16cid:durableId="1957562959">
    <w:abstractNumId w:val="3"/>
  </w:num>
  <w:num w:numId="5" w16cid:durableId="5161139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1684"/>
    <w:rsid w:val="0000459F"/>
    <w:rsid w:val="00027D55"/>
    <w:rsid w:val="000652B6"/>
    <w:rsid w:val="00072B75"/>
    <w:rsid w:val="000B7FC0"/>
    <w:rsid w:val="000D30CF"/>
    <w:rsid w:val="000E07C5"/>
    <w:rsid w:val="001230E5"/>
    <w:rsid w:val="00141531"/>
    <w:rsid w:val="00172398"/>
    <w:rsid w:val="001C6C3E"/>
    <w:rsid w:val="00233CE6"/>
    <w:rsid w:val="00247863"/>
    <w:rsid w:val="002946E6"/>
    <w:rsid w:val="002E08A0"/>
    <w:rsid w:val="00366CF4"/>
    <w:rsid w:val="003A3329"/>
    <w:rsid w:val="00403CB1"/>
    <w:rsid w:val="00422485"/>
    <w:rsid w:val="00433553"/>
    <w:rsid w:val="0043387B"/>
    <w:rsid w:val="004411A7"/>
    <w:rsid w:val="00534861"/>
    <w:rsid w:val="00555610"/>
    <w:rsid w:val="00586637"/>
    <w:rsid w:val="00597CC6"/>
    <w:rsid w:val="005A57B8"/>
    <w:rsid w:val="005C64DC"/>
    <w:rsid w:val="005D1B18"/>
    <w:rsid w:val="00602D51"/>
    <w:rsid w:val="00636B2A"/>
    <w:rsid w:val="0064090B"/>
    <w:rsid w:val="006A68B8"/>
    <w:rsid w:val="006B5F2A"/>
    <w:rsid w:val="006E0A87"/>
    <w:rsid w:val="00726D6E"/>
    <w:rsid w:val="0074527A"/>
    <w:rsid w:val="00752C28"/>
    <w:rsid w:val="007C5B9B"/>
    <w:rsid w:val="007F140B"/>
    <w:rsid w:val="0087009E"/>
    <w:rsid w:val="00880BBB"/>
    <w:rsid w:val="0089493E"/>
    <w:rsid w:val="008F4595"/>
    <w:rsid w:val="00902A5F"/>
    <w:rsid w:val="00904E76"/>
    <w:rsid w:val="009431D7"/>
    <w:rsid w:val="00993F2D"/>
    <w:rsid w:val="009A4305"/>
    <w:rsid w:val="00A12A9C"/>
    <w:rsid w:val="00A427E8"/>
    <w:rsid w:val="00A5113C"/>
    <w:rsid w:val="00A52490"/>
    <w:rsid w:val="00AA6510"/>
    <w:rsid w:val="00AA7C8C"/>
    <w:rsid w:val="00AC2F18"/>
    <w:rsid w:val="00AD4E70"/>
    <w:rsid w:val="00AE0437"/>
    <w:rsid w:val="00AF5826"/>
    <w:rsid w:val="00B424BB"/>
    <w:rsid w:val="00B62751"/>
    <w:rsid w:val="00BE4E97"/>
    <w:rsid w:val="00BF6D7D"/>
    <w:rsid w:val="00C4547A"/>
    <w:rsid w:val="00C907B3"/>
    <w:rsid w:val="00CB6122"/>
    <w:rsid w:val="00CC1AFD"/>
    <w:rsid w:val="00D421C1"/>
    <w:rsid w:val="00D45912"/>
    <w:rsid w:val="00D6459B"/>
    <w:rsid w:val="00D678A4"/>
    <w:rsid w:val="00D77D18"/>
    <w:rsid w:val="00E415F7"/>
    <w:rsid w:val="00E441B3"/>
    <w:rsid w:val="00E504BA"/>
    <w:rsid w:val="00EA684D"/>
    <w:rsid w:val="00EA6BBF"/>
    <w:rsid w:val="00EE01D4"/>
    <w:rsid w:val="00EF2C1D"/>
    <w:rsid w:val="00F15885"/>
    <w:rsid w:val="00F16CEE"/>
    <w:rsid w:val="00F27DD5"/>
    <w:rsid w:val="00F96F24"/>
    <w:rsid w:val="00FD2C47"/>
    <w:rsid w:val="00FD459B"/>
    <w:rsid w:val="00FD7081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current/catalog/sykes-college-of-business/international-business/international-busines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5</Pages>
  <Words>1531</Words>
  <Characters>873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102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Accounting</dc:title>
  <dc:subject/>
  <dc:creator>The University of Tampa</dc:creator>
  <cp:keywords>Unofficial, Degree, Planning, Worksheet, Major, BS, in, International, Business, and, Accounting, The, University, of, Tampa</cp:keywords>
  <dc:description/>
  <cp:lastModifiedBy>seAndres Brun Cuervos</cp:lastModifiedBy>
  <cp:revision>17</cp:revision>
  <dcterms:created xsi:type="dcterms:W3CDTF">2023-08-14T18:08:00Z</dcterms:created>
  <dcterms:modified xsi:type="dcterms:W3CDTF">2023-11-07T19:24:00Z</dcterms:modified>
  <cp:category/>
</cp:coreProperties>
</file>